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31DB8D3E" w14:textId="110D55CD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Hyperlink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Hyperlink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Hyperlink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77777777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135FA311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that holds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 xml:space="preserve">. 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174C2E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’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 xml:space="preserve">of that field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’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25444E41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that holds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tan 496.37 Temp Coding stan</w:t>
            </w:r>
            <w:r w:rsidR="00C168FA" w:rsidRPr="00C168FA">
              <w:rPr>
                <w:rFonts w:ascii="Consolas" w:hAnsi="Consolas"/>
                <w:bCs/>
                <w:noProof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13B71207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753F08C6" w14:textId="062AFB2B" w:rsidR="00C168FA" w:rsidRPr="00C168FA" w:rsidRDefault="00C168FA" w:rsidP="00C168FA">
      <w:pPr>
        <w:rPr>
          <w:b/>
          <w:noProof/>
          <w:lang w:val="bg-BG"/>
        </w:rPr>
      </w:pPr>
      <w:r w:rsidRPr="00C168FA">
        <w:t xml:space="preserve">On the first line of input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  <w:r w:rsidR="00BC4A63"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="00BC4A63" w:rsidRPr="00C168FA">
        <w:t>"</w:t>
      </w:r>
      <w:r w:rsidRPr="00C168FA">
        <w:rPr>
          <w:noProof/>
        </w:rPr>
        <w:t xml:space="preserve"> where the speed, power, weight and tire age are</w:t>
      </w:r>
      <w:r w:rsidRPr="00C168FA">
        <w:rPr>
          <w:b/>
          <w:noProof/>
        </w:rPr>
        <w:t xml:space="preserve"> integers</w:t>
      </w:r>
      <w:r w:rsidRPr="00C168FA">
        <w:rPr>
          <w:noProof/>
        </w:rPr>
        <w:t xml:space="preserve">, tire pressure is a </w:t>
      </w:r>
      <w:r w:rsidRPr="00C168FA">
        <w:rPr>
          <w:b/>
          <w:noProof/>
        </w:rPr>
        <w:t xml:space="preserve">double. </w:t>
      </w:r>
    </w:p>
    <w:p w14:paraId="0E408AC6" w14:textId="37B0CA89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>. The cars should be printed in order of appearing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596B5A2D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. A Car’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’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3E5FEC05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’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6815E5A0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C168FA">
        <w:t>"</w:t>
      </w:r>
      <w:r w:rsidR="00005416" w:rsidRPr="00005416">
        <w:rPr>
          <w:rFonts w:ascii="Consolas" w:hAnsi="Consolas"/>
          <w:b/>
          <w:noProof/>
        </w:rPr>
        <w:t>{Car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{Engine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: {EnginePower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: {EngineDisplacemen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: {EngineEfficiency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: {CarWeigh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: {CarColor}</w:t>
      </w:r>
      <w:r w:rsidRPr="00C168FA">
        <w:t>"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280182D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’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57F22DE9" w:rsidR="00C168FA" w:rsidRPr="00C168FA" w:rsidRDefault="00C168FA" w:rsidP="00C168FA">
      <w:pPr>
        <w:rPr>
          <w:lang w:val="bg-BG"/>
        </w:rPr>
      </w:pPr>
      <w:r w:rsidRPr="00C168FA">
        <w:t>It's time for teamwork projects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77777777" w:rsidR="00C168FA" w:rsidRPr="00C168FA" w:rsidRDefault="00C168FA" w:rsidP="00C168FA">
      <w:pPr>
        <w:rPr>
          <w:lang w:val="bg-BG"/>
        </w:rPr>
      </w:pPr>
      <w:r w:rsidRPr="00C168FA">
        <w:t xml:space="preserve">For every newly created team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FC6F08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bookmarkStart w:id="0" w:name="_GoBack"/>
      <w:bookmarkEnd w:id="0"/>
      <w:r w:rsidRPr="00FC6F08">
        <w:rPr>
          <w:b/>
        </w:rPr>
        <w:t>descending</w:t>
      </w:r>
      <w:r w:rsidRPr="00FC6F08">
        <w:rPr>
          <w:noProof/>
        </w:rPr>
        <w:t xml:space="preserve">) </w:t>
      </w:r>
      <w:r w:rsidRPr="00FC6F08">
        <w:t xml:space="preserve">and then by </w:t>
      </w:r>
      <w:r w:rsidRPr="00FC6F08">
        <w:rPr>
          <w:b/>
        </w:rPr>
        <w:t>name</w:t>
      </w:r>
      <w:r w:rsidRPr="00FC6F08">
        <w:t xml:space="preserve"> </w:t>
      </w:r>
      <w:r w:rsidRPr="00FC6F08">
        <w:rPr>
          <w:noProof/>
        </w:rPr>
        <w:t>(</w:t>
      </w:r>
      <w:r w:rsidRPr="00FC6F08">
        <w:rPr>
          <w:b/>
        </w:rPr>
        <w:t>ascending</w:t>
      </w:r>
      <w:r w:rsidRPr="00FC6F08">
        <w:t xml:space="preserve">). For each team </w:t>
      </w:r>
      <w:r w:rsidRPr="00FC6F08">
        <w:rPr>
          <w:noProof/>
        </w:rPr>
        <w:t>(</w:t>
      </w:r>
      <w:r w:rsidRPr="00FC6F08">
        <w:t xml:space="preserve">disband teams as well), you have to print its members </w:t>
      </w:r>
      <w:r w:rsidRPr="00FC6F08">
        <w:rPr>
          <w:b/>
        </w:rPr>
        <w:t>sorted</w:t>
      </w:r>
      <w:r w:rsidRPr="00FC6F08">
        <w:t xml:space="preserve"> by name </w:t>
      </w:r>
      <w:r w:rsidRPr="00FC6F08">
        <w:rPr>
          <w:noProof/>
        </w:rPr>
        <w:t>(</w:t>
      </w:r>
      <w:r w:rsidRPr="00FC6F08">
        <w:rPr>
          <w:b/>
        </w:rPr>
        <w:t>ascending</w:t>
      </w:r>
      <w:r w:rsidRPr="00FC6F08">
        <w:t xml:space="preserve">). However, there are several </w:t>
      </w:r>
      <w:r w:rsidRPr="00FC6F08">
        <w:rPr>
          <w:b/>
        </w:rPr>
        <w:t>rules</w:t>
      </w:r>
      <w:r w:rsidRPr="00FC6F08">
        <w:t>:</w:t>
      </w:r>
    </w:p>
    <w:p w14:paraId="069E785D" w14:textId="67DA89EB" w:rsidR="00C168FA" w:rsidRPr="00FC6F08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lastRenderedPageBreak/>
        <w:t xml:space="preserve">If </w:t>
      </w:r>
      <w:r w:rsidR="00005416" w:rsidRPr="00FC6F08">
        <w:t xml:space="preserve">a </w:t>
      </w:r>
      <w:r w:rsidRPr="00FC6F08">
        <w:t xml:space="preserve">user tries to </w:t>
      </w:r>
      <w:r w:rsidRPr="00FC6F08">
        <w:rPr>
          <w:b/>
        </w:rPr>
        <w:t>create</w:t>
      </w:r>
      <w:r w:rsidRPr="00FC6F08">
        <w:t xml:space="preserve"> a team more than once a message should be displayed: </w:t>
      </w:r>
      <w:r w:rsidR="00005416" w:rsidRPr="00FC6F08">
        <w:br/>
      </w:r>
      <w:r w:rsidR="00BC4A63" w:rsidRPr="00FC6F08">
        <w:t>"</w:t>
      </w:r>
      <w:r w:rsidRPr="00FC6F08">
        <w:rPr>
          <w:rStyle w:val="CodeChar"/>
        </w:rPr>
        <w:t>Team {teamName} was already created!</w:t>
      </w:r>
      <w:r w:rsidR="00BC4A63" w:rsidRPr="00FC6F08">
        <w:t>"</w:t>
      </w:r>
    </w:p>
    <w:p w14:paraId="201A151A" w14:textId="6FCCB5DA" w:rsidR="00C168FA" w:rsidRPr="00FC6F08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t xml:space="preserve">Creator of a team cannot </w:t>
      </w:r>
      <w:r w:rsidRPr="00FC6F08">
        <w:rPr>
          <w:b/>
        </w:rPr>
        <w:t>create</w:t>
      </w:r>
      <w:r w:rsidRPr="00FC6F08">
        <w:t xml:space="preserve"> another team - </w:t>
      </w:r>
      <w:r w:rsidR="00005416" w:rsidRPr="00FC6F08">
        <w:t xml:space="preserve">the </w:t>
      </w:r>
      <w:r w:rsidRPr="00FC6F08">
        <w:t xml:space="preserve">message should be thrown: </w:t>
      </w:r>
      <w:r w:rsidR="00005416" w:rsidRPr="00FC6F08">
        <w:br/>
      </w:r>
      <w:r w:rsidR="00BC4A63" w:rsidRPr="00FC6F08">
        <w:t>"</w:t>
      </w:r>
      <w:r w:rsidRPr="00FC6F08">
        <w:rPr>
          <w:rStyle w:val="CodeChar"/>
        </w:rPr>
        <w:t>{user} cannot create another team!</w:t>
      </w:r>
      <w:r w:rsidRPr="00FC6F08">
        <w:t>"</w:t>
      </w:r>
    </w:p>
    <w:p w14:paraId="09DF4C19" w14:textId="6F4B0306" w:rsidR="00C168FA" w:rsidRPr="00FC6F08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t xml:space="preserve">If </w:t>
      </w:r>
      <w:r w:rsidR="00005416" w:rsidRPr="00FC6F08">
        <w:t xml:space="preserve">a </w:t>
      </w:r>
      <w:r w:rsidRPr="00FC6F08">
        <w:t xml:space="preserve">user tries to </w:t>
      </w:r>
      <w:r w:rsidRPr="00FC6F08">
        <w:rPr>
          <w:b/>
        </w:rPr>
        <w:t>join</w:t>
      </w:r>
      <w:r w:rsidRPr="00FC6F08">
        <w:t xml:space="preserve"> </w:t>
      </w:r>
      <w:r w:rsidR="00005416" w:rsidRPr="00FC6F08">
        <w:t xml:space="preserve">a </w:t>
      </w:r>
      <w:r w:rsidRPr="00FC6F08">
        <w:t xml:space="preserve">currently non-existing team a message should be displayed: </w:t>
      </w:r>
      <w:r w:rsidR="00005416" w:rsidRPr="00FC6F08">
        <w:br/>
      </w:r>
      <w:r w:rsidR="00BC4A63" w:rsidRPr="00FC6F08">
        <w:t>"</w:t>
      </w:r>
      <w:r w:rsidRPr="00FC6F08">
        <w:rPr>
          <w:rStyle w:val="CodeChar"/>
        </w:rPr>
        <w:t>Team {teamName} does not exist!</w:t>
      </w:r>
      <w:r w:rsidR="00BC4A63" w:rsidRPr="00FC6F08">
        <w:t>"</w:t>
      </w:r>
    </w:p>
    <w:p w14:paraId="2F45A355" w14:textId="3093FD58" w:rsidR="00C168FA" w:rsidRPr="00FC6F08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t xml:space="preserve">Member of a team cannot </w:t>
      </w:r>
      <w:r w:rsidRPr="00FC6F08">
        <w:rPr>
          <w:b/>
        </w:rPr>
        <w:t>join</w:t>
      </w:r>
      <w:r w:rsidRPr="00FC6F08">
        <w:t xml:space="preserve"> another team - </w:t>
      </w:r>
      <w:r w:rsidR="00005416" w:rsidRPr="00FC6F08">
        <w:t xml:space="preserve">the </w:t>
      </w:r>
      <w:r w:rsidRPr="00FC6F08">
        <w:t>message should be thrown:</w:t>
      </w:r>
      <w:r w:rsidR="00005416" w:rsidRPr="00FC6F08">
        <w:br/>
      </w:r>
      <w:r w:rsidRPr="00FC6F08">
        <w:t>"</w:t>
      </w:r>
      <w:r w:rsidRPr="00FC6F08">
        <w:rPr>
          <w:rStyle w:val="CodeChar"/>
        </w:rPr>
        <w:t>Member {user} cannot join team {team Name}!</w:t>
      </w:r>
      <w:r w:rsidRPr="00FC6F08">
        <w:t>"</w:t>
      </w:r>
    </w:p>
    <w:p w14:paraId="1D97B5BE" w14:textId="1BEEEDA7" w:rsidR="00C168FA" w:rsidRPr="00FC6F08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t>At</w:t>
      </w:r>
      <w:r w:rsidR="00C168FA" w:rsidRPr="00FC6F08">
        <w:t xml:space="preserve"> the </w:t>
      </w:r>
      <w:r w:rsidR="00C168FA" w:rsidRPr="00FC6F08">
        <w:rPr>
          <w:b/>
        </w:rPr>
        <w:t xml:space="preserve">end </w:t>
      </w:r>
      <w:r w:rsidR="00C168FA" w:rsidRPr="00FC6F08">
        <w:rPr>
          <w:noProof/>
        </w:rPr>
        <w:t>(</w:t>
      </w:r>
      <w:r w:rsidR="00C168FA" w:rsidRPr="00FC6F08">
        <w:rPr>
          <w:i/>
        </w:rPr>
        <w:t>after teams' report</w:t>
      </w:r>
      <w:r w:rsidR="00C168FA" w:rsidRPr="00FC6F08">
        <w:rPr>
          <w:noProof/>
        </w:rPr>
        <w:t xml:space="preserve">) </w:t>
      </w:r>
      <w:r w:rsidR="00C168FA" w:rsidRPr="00FC6F08">
        <w:t xml:space="preserve">teams with </w:t>
      </w:r>
      <w:r w:rsidR="00C168FA" w:rsidRPr="00FC6F08">
        <w:rPr>
          <w:b/>
        </w:rPr>
        <w:t>zero</w:t>
      </w:r>
      <w:r w:rsidR="00C168FA" w:rsidRPr="00FC6F08">
        <w:t xml:space="preserve"> members </w:t>
      </w:r>
      <w:r w:rsidR="00C168FA" w:rsidRPr="00FC6F08">
        <w:rPr>
          <w:noProof/>
        </w:rPr>
        <w:t>(</w:t>
      </w:r>
      <w:r w:rsidR="00C168FA" w:rsidRPr="00FC6F08">
        <w:t xml:space="preserve">with </w:t>
      </w:r>
      <w:r w:rsidR="00C168FA" w:rsidRPr="00FC6F08">
        <w:rPr>
          <w:b/>
        </w:rPr>
        <w:t>only a creator</w:t>
      </w:r>
      <w:r w:rsidR="00C168FA" w:rsidRPr="00FC6F08">
        <w:rPr>
          <w:noProof/>
        </w:rPr>
        <w:t xml:space="preserve">) </w:t>
      </w:r>
      <w:r w:rsidR="00C168FA" w:rsidRPr="00FC6F08">
        <w:t xml:space="preserve">should </w:t>
      </w:r>
      <w:r w:rsidR="00C168FA" w:rsidRPr="00FC6F08">
        <w:rPr>
          <w:b/>
        </w:rPr>
        <w:t>disband ordered by name in ascending other</w:t>
      </w:r>
      <w:r w:rsidR="00C168FA" w:rsidRPr="00FC6F08">
        <w:t xml:space="preserve">. </w:t>
      </w:r>
    </w:p>
    <w:p w14:paraId="602406E6" w14:textId="0A1696BD" w:rsidR="00C168FA" w:rsidRPr="00FC6F08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FC6F08">
        <w:rPr>
          <w:lang w:val="bg-BG"/>
        </w:rPr>
        <w:t xml:space="preserve"> </w:t>
      </w:r>
      <w:r w:rsidRPr="00FC6F08">
        <w:t xml:space="preserve">Every </w:t>
      </w:r>
      <w:r w:rsidRPr="00FC6F08">
        <w:rPr>
          <w:b/>
        </w:rPr>
        <w:t>valid</w:t>
      </w:r>
      <w:r w:rsidRPr="00FC6F08">
        <w:t xml:space="preserve"> team should be printed ordered by </w:t>
      </w:r>
      <w:r w:rsidRPr="00FC6F08">
        <w:rPr>
          <w:b/>
        </w:rPr>
        <w:t>name</w:t>
      </w:r>
      <w:r w:rsidRPr="00FC6F08">
        <w:t xml:space="preserve"> </w:t>
      </w:r>
      <w:r w:rsidRPr="00FC6F08">
        <w:rPr>
          <w:noProof/>
        </w:rPr>
        <w:t>(</w:t>
      </w:r>
      <w:r w:rsidRPr="00FC6F08">
        <w:t>ascending</w:t>
      </w:r>
      <w:r w:rsidRPr="00FC6F08">
        <w:rPr>
          <w:noProof/>
        </w:rPr>
        <w:t xml:space="preserve">) </w:t>
      </w:r>
      <w:r w:rsidRPr="00FC6F08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FC6F08">
        <w:t>"</w:t>
      </w:r>
      <w:r w:rsidRPr="00FC6F08">
        <w:rPr>
          <w:rFonts w:ascii="Consolas" w:hAnsi="Consolas"/>
          <w:b/>
        </w:rPr>
        <w:t>{teamName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29748D81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in which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>message was shown. Since there is no one other who is trying to join his team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57B9B364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 xml:space="preserve">Note that when you join a team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20FB715E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 xml:space="preserve">,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2E5E0A8C" w:rsidR="00640502" w:rsidRDefault="00640502" w:rsidP="00A14271">
      <w:pPr>
        <w:pStyle w:val="Index"/>
        <w:rPr>
          <w:lang w:val="bg-BG"/>
        </w:rPr>
      </w:pPr>
    </w:p>
    <w:p w14:paraId="68C76311" w14:textId="4975CD98" w:rsidR="005C52D3" w:rsidRDefault="005C52D3" w:rsidP="00A14271">
      <w:pPr>
        <w:pStyle w:val="Index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5706DA2" wp14:editId="2BF28117">
            <wp:extent cx="6626225" cy="3727450"/>
            <wp:effectExtent l="0" t="0" r="317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D0F1E" w14:textId="3B39A1EC" w:rsidR="003A103A" w:rsidRDefault="003A103A" w:rsidP="00A14271">
      <w:pPr>
        <w:pStyle w:val="Index"/>
        <w:rPr>
          <w:lang w:val="bg-BG"/>
        </w:rPr>
      </w:pPr>
    </w:p>
    <w:p w14:paraId="2D05A896" w14:textId="717DBB1C" w:rsidR="003A103A" w:rsidRDefault="003A103A" w:rsidP="00A14271">
      <w:pPr>
        <w:pStyle w:val="Index"/>
        <w:rPr>
          <w:lang w:val="bg-BG"/>
        </w:rPr>
      </w:pPr>
    </w:p>
    <w:p w14:paraId="4BC3668E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2</w:t>
      </w:r>
    </w:p>
    <w:p w14:paraId="22422BAE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Pesho-Club1</w:t>
      </w:r>
    </w:p>
    <w:p w14:paraId="5F9280BC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Gosho-Club2</w:t>
      </w:r>
    </w:p>
    <w:p w14:paraId="126193ED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Tosho2-&gt;Club1</w:t>
      </w:r>
    </w:p>
    <w:p w14:paraId="4474A697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Tosho1-&gt;Club1</w:t>
      </w:r>
    </w:p>
    <w:p w14:paraId="4A27D13C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Grisho3-&gt;Club2</w:t>
      </w:r>
    </w:p>
    <w:p w14:paraId="7492D797" w14:textId="77777777" w:rsidR="003A103A" w:rsidRP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Grisho1-&gt;Club2</w:t>
      </w:r>
    </w:p>
    <w:p w14:paraId="7F801741" w14:textId="7E370EDA" w:rsidR="003A103A" w:rsidRDefault="003A103A" w:rsidP="003A103A">
      <w:pPr>
        <w:pStyle w:val="Index"/>
        <w:rPr>
          <w:lang w:val="bg-BG"/>
        </w:rPr>
      </w:pPr>
      <w:r w:rsidRPr="003A103A">
        <w:rPr>
          <w:lang w:val="bg-BG"/>
        </w:rPr>
        <w:t>Grisho2-&gt;Club2</w:t>
      </w:r>
    </w:p>
    <w:p w14:paraId="2141AA2C" w14:textId="7A5D129E" w:rsidR="003A103A" w:rsidRDefault="003A103A" w:rsidP="003A103A">
      <w:pPr>
        <w:pStyle w:val="Index"/>
        <w:rPr>
          <w:rFonts w:ascii="Consolas" w:hAnsi="Consolas"/>
          <w:bCs/>
          <w:noProof/>
        </w:rPr>
      </w:pPr>
      <w:r w:rsidRPr="007B14BF">
        <w:rPr>
          <w:rFonts w:ascii="Consolas" w:hAnsi="Consolas"/>
          <w:bCs/>
          <w:noProof/>
        </w:rPr>
        <w:t>end of assignment</w:t>
      </w:r>
    </w:p>
    <w:p w14:paraId="5FA038A6" w14:textId="77777777" w:rsidR="003A103A" w:rsidRPr="00C168FA" w:rsidRDefault="003A103A" w:rsidP="003A103A">
      <w:pPr>
        <w:pStyle w:val="Index"/>
        <w:rPr>
          <w:lang w:val="bg-BG"/>
        </w:rPr>
      </w:pPr>
    </w:p>
    <w:sectPr w:rsidR="003A103A" w:rsidRPr="00C168F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1BB658" w14:textId="77777777" w:rsidR="00B5637E" w:rsidRDefault="00B5637E" w:rsidP="008068A2">
      <w:pPr>
        <w:spacing w:after="0" w:line="240" w:lineRule="auto"/>
      </w:pPr>
      <w:r>
        <w:separator/>
      </w:r>
    </w:p>
  </w:endnote>
  <w:endnote w:type="continuationSeparator" w:id="0">
    <w:p w14:paraId="52AE561B" w14:textId="77777777" w:rsidR="00B5637E" w:rsidRDefault="00B563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7723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6F0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C6F0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B7723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C6F0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C6F0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6C0C01" w14:textId="77777777" w:rsidR="00B5637E" w:rsidRDefault="00B5637E" w:rsidP="008068A2">
      <w:pPr>
        <w:spacing w:after="0" w:line="240" w:lineRule="auto"/>
      </w:pPr>
      <w:r>
        <w:separator/>
      </w:r>
    </w:p>
  </w:footnote>
  <w:footnote w:type="continuationSeparator" w:id="0">
    <w:p w14:paraId="0A993E6C" w14:textId="77777777" w:rsidR="00B5637E" w:rsidRDefault="00B563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qgUAMiZ1iC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1E7A41"/>
    <w:rsid w:val="00202683"/>
    <w:rsid w:val="00202F83"/>
    <w:rsid w:val="00215FCE"/>
    <w:rsid w:val="00226D2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2D3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12790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37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050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53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C1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F0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2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8ECCC-C622-49D7-981B-3EA12F8A4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1</Pages>
  <Words>1296</Words>
  <Characters>739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lka.boteva@gmail.com</cp:lastModifiedBy>
  <cp:revision>17</cp:revision>
  <cp:lastPrinted>2015-10-26T22:35:00Z</cp:lastPrinted>
  <dcterms:created xsi:type="dcterms:W3CDTF">2019-11-12T12:29:00Z</dcterms:created>
  <dcterms:modified xsi:type="dcterms:W3CDTF">2022-07-04T13:51:00Z</dcterms:modified>
  <cp:category>programming; education; software engineering; software development</cp:category>
</cp:coreProperties>
</file>